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553" w:type="pct"/>
        <w:jc w:val="center"/>
        <w:tblInd w:w="0" w:type="dxa"/>
        <w:tblCellMar>
          <w:top w:w="10" w:type="dxa"/>
        </w:tblCellMar>
        <w:tblLook w:val="04A0" w:firstRow="1" w:lastRow="0" w:firstColumn="1" w:lastColumn="0" w:noHBand="0" w:noVBand="1"/>
      </w:tblPr>
      <w:tblGrid>
        <w:gridCol w:w="959"/>
        <w:gridCol w:w="1186"/>
        <w:gridCol w:w="4096"/>
        <w:gridCol w:w="963"/>
        <w:gridCol w:w="3770"/>
        <w:gridCol w:w="1568"/>
      </w:tblGrid>
      <w:tr w:rsidR="00724E5A" w:rsidRPr="00F0148F" w14:paraId="59E4FC90" w14:textId="0F41BBD5" w:rsidTr="00724E5A">
        <w:trPr>
          <w:trHeight w:val="235"/>
          <w:jc w:val="center"/>
        </w:trPr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AD56E30" w14:textId="77777777" w:rsidR="00724E5A" w:rsidRPr="00F0148F" w:rsidRDefault="00724E5A">
            <w:pPr>
              <w:ind w:lef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Tarih 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68F126D0" w14:textId="77777777" w:rsidR="00724E5A" w:rsidRPr="00F0148F" w:rsidRDefault="00724E5A">
            <w:pPr>
              <w:ind w:left="106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aat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066AF1AD" w14:textId="77777777" w:rsidR="00724E5A" w:rsidRPr="00F0148F" w:rsidRDefault="00724E5A">
            <w:pPr>
              <w:ind w:left="106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Ders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4FC633D7" w14:textId="0E03844C" w:rsidR="00724E5A" w:rsidRPr="00F0148F" w:rsidRDefault="00724E5A">
            <w:pPr>
              <w:ind w:left="106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ınıf 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18" w:space="0" w:color="auto"/>
            </w:tcBorders>
          </w:tcPr>
          <w:p w14:paraId="01BFAF94" w14:textId="77777777" w:rsidR="00724E5A" w:rsidRPr="00F0148F" w:rsidRDefault="00724E5A">
            <w:pPr>
              <w:ind w:left="110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Öğretim Üyesi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17" w:space="0" w:color="000000"/>
              <w:right w:val="single" w:sz="18" w:space="0" w:color="auto"/>
            </w:tcBorders>
          </w:tcPr>
          <w:p w14:paraId="31BF6688" w14:textId="77777777" w:rsidR="00724E5A" w:rsidRPr="00F0148F" w:rsidRDefault="00724E5A">
            <w:pPr>
              <w:ind w:left="11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ınıf</w:t>
            </w:r>
          </w:p>
        </w:tc>
      </w:tr>
      <w:tr w:rsidR="00724E5A" w:rsidRPr="00F0148F" w14:paraId="0B501648" w14:textId="21F78B6C" w:rsidTr="00724E5A">
        <w:trPr>
          <w:trHeight w:val="238"/>
          <w:jc w:val="center"/>
        </w:trPr>
        <w:tc>
          <w:tcPr>
            <w:tcW w:w="382" w:type="pct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40BA1401" w14:textId="51CB5CF4" w:rsidR="00724E5A" w:rsidRPr="00F0148F" w:rsidRDefault="00724E5A" w:rsidP="00803F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29 Ocak 2024 Pazartesi </w:t>
            </w:r>
          </w:p>
        </w:tc>
        <w:tc>
          <w:tcPr>
            <w:tcW w:w="47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E2F39" w14:textId="2E1258CC" w:rsidR="00724E5A" w:rsidRPr="00F0148F" w:rsidRDefault="00724E5A" w:rsidP="00716B7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09.00-09.59</w:t>
            </w:r>
          </w:p>
        </w:tc>
        <w:tc>
          <w:tcPr>
            <w:tcW w:w="163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674C5" w14:textId="7B1BE6DF" w:rsidR="00724E5A" w:rsidRPr="00F0148F" w:rsidRDefault="00724E5A" w:rsidP="00716B7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AAC51" w14:textId="187FD505" w:rsidR="00724E5A" w:rsidRPr="00F0148F" w:rsidRDefault="00724E5A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AF177EB" w14:textId="34EA3855" w:rsidR="00724E5A" w:rsidRPr="00F0148F" w:rsidRDefault="00724E5A" w:rsidP="00716B7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5C9239B4" w14:textId="1DD5FA26" w:rsidR="00724E5A" w:rsidRPr="00F0148F" w:rsidRDefault="00724E5A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3EE99213" w14:textId="604FD33C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A7386B9" w14:textId="77777777" w:rsidR="00724E5A" w:rsidRPr="00F0148F" w:rsidRDefault="00724E5A" w:rsidP="00716B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43462" w14:textId="77777777" w:rsidR="00724E5A" w:rsidRPr="00F0148F" w:rsidRDefault="00724E5A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0.00-10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5A70E4" w14:textId="75895BA6" w:rsidR="00724E5A" w:rsidRPr="00F0148F" w:rsidRDefault="00724E5A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993C5" w14:textId="132E629A" w:rsidR="00724E5A" w:rsidRPr="00F0148F" w:rsidRDefault="00724E5A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7996EE90" w14:textId="68E77989" w:rsidR="00724E5A" w:rsidRPr="00F0148F" w:rsidRDefault="00724E5A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E4B1036" w14:textId="7C47C898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3453FC3A" w14:textId="2E771697" w:rsidTr="00724E5A">
        <w:trPr>
          <w:trHeight w:val="219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2195C97B" w14:textId="77777777" w:rsidR="00724E5A" w:rsidRPr="00F0148F" w:rsidRDefault="00724E5A" w:rsidP="003F2A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F40B7" w14:textId="77777777" w:rsidR="00724E5A" w:rsidRPr="00F0148F" w:rsidRDefault="00724E5A" w:rsidP="003F2AF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1.00-11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25578" w14:textId="2F2005B8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TATÜRK İLKELERİ VE INKILAP TARİHİ I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59DC9" w14:textId="33A8BEF6" w:rsidR="00724E5A" w:rsidRPr="00F0148F" w:rsidRDefault="00724E5A" w:rsidP="003F2AF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812DC8B" w14:textId="6BB2C599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ÖĞR. GÖR. DR. HATİCE AKA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6A3BE01" w14:textId="1A4F8629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5</w:t>
            </w:r>
          </w:p>
        </w:tc>
      </w:tr>
      <w:tr w:rsidR="00724E5A" w:rsidRPr="00F0148F" w14:paraId="05A28583" w14:textId="09333561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4FFF9B1" w14:textId="77777777" w:rsidR="00724E5A" w:rsidRPr="00F0148F" w:rsidRDefault="00724E5A" w:rsidP="003F2A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AACC1" w14:textId="77777777" w:rsidR="00724E5A" w:rsidRPr="00F0148F" w:rsidRDefault="00724E5A" w:rsidP="003F2AF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2.00-12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23D76" w14:textId="33F06D88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RKEN ÇOC. MATEMATİK EĞİTİM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C8713" w14:textId="29A6D8D1" w:rsidR="00724E5A" w:rsidRPr="00F0148F" w:rsidRDefault="00724E5A" w:rsidP="003F2AF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5F36A803" w14:textId="00D89EAD" w:rsidR="00724E5A" w:rsidRPr="00F0148F" w:rsidRDefault="00724E5A" w:rsidP="003F2AF4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ESRA BETÜL KÖLEME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ED85933" w14:textId="114BF0AC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50966A78" w14:textId="0FF7766B" w:rsidTr="00724E5A">
        <w:trPr>
          <w:trHeight w:val="202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46E8AFCE" w14:textId="77777777" w:rsidR="00724E5A" w:rsidRPr="00F0148F" w:rsidRDefault="00724E5A" w:rsidP="007B47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D5B08" w14:textId="77777777" w:rsidR="00724E5A" w:rsidRPr="00F0148F" w:rsidRDefault="00724E5A" w:rsidP="007B4735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3.00-13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2178C" w14:textId="36BEB2FD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TÜRK DİLİ I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E340B" w14:textId="4AA137CE" w:rsidR="00724E5A" w:rsidRPr="00F0148F" w:rsidRDefault="00724E5A" w:rsidP="007B473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48DF01C" w14:textId="25E6B83F" w:rsidR="00724E5A" w:rsidRPr="00F0148F" w:rsidRDefault="00724E5A" w:rsidP="007B4735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ÖĞR. GÖR. DR. HÜRDÜNYA AYDEMİR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A9BBFAA" w14:textId="38D993D7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1</w:t>
            </w:r>
          </w:p>
        </w:tc>
      </w:tr>
      <w:tr w:rsidR="00724E5A" w:rsidRPr="00F0148F" w14:paraId="60605787" w14:textId="7BEDB03F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bottom"/>
          </w:tcPr>
          <w:p w14:paraId="357F64D9" w14:textId="77777777" w:rsidR="00724E5A" w:rsidRPr="00F0148F" w:rsidRDefault="00724E5A" w:rsidP="007B47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C97D8" w14:textId="77777777" w:rsidR="00724E5A" w:rsidRPr="00F0148F" w:rsidRDefault="00724E5A" w:rsidP="007B4735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4.00-14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A3074" w14:textId="7108A665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RKEN ÇOCUKLUKTA FEN EĞİTİMİ A-B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1BD10" w14:textId="73E45744" w:rsidR="00724E5A" w:rsidRPr="00F0148F" w:rsidRDefault="00724E5A" w:rsidP="007B473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394EF05F" w14:textId="19F4BF2C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ESRA BETÜL KÖLEME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468332C" w14:textId="5D56AB03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76ACD515" w14:textId="5C78E489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6B0AB773" w14:textId="77777777" w:rsidR="00724E5A" w:rsidRPr="00F0148F" w:rsidRDefault="00724E5A" w:rsidP="007B47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C95B7" w14:textId="77777777" w:rsidR="00724E5A" w:rsidRPr="00F0148F" w:rsidRDefault="00724E5A" w:rsidP="007B4735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5.00-15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84659" w14:textId="4C748329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YABANCI DİL I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FBF5E" w14:textId="25D56E5E" w:rsidR="00724E5A" w:rsidRPr="00F0148F" w:rsidRDefault="00724E5A" w:rsidP="007B473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CD365D" w14:textId="0183FA90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ÖĞR. GÖR. ÖMER İLHA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50AB76FC" w14:textId="369FC54C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-3105</w:t>
            </w:r>
          </w:p>
        </w:tc>
      </w:tr>
      <w:tr w:rsidR="00724E5A" w:rsidRPr="00F0148F" w14:paraId="49D8579C" w14:textId="6561AB61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524EC640" w14:textId="77777777" w:rsidR="00724E5A" w:rsidRPr="00F0148F" w:rsidRDefault="00724E5A" w:rsidP="00E305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87532" w14:textId="16F2AD2B" w:rsidR="00724E5A" w:rsidRPr="00F0148F" w:rsidRDefault="00724E5A" w:rsidP="00E30555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6.00-16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4C0E0" w14:textId="40A81E7F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 SEÇ: E. ÇOC. SOSYAL BECERİ EĞİTİM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7ADE" w14:textId="0CC08539" w:rsidR="00724E5A" w:rsidRPr="00F0148F" w:rsidRDefault="00724E5A" w:rsidP="00E3055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-3-4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5F345F54" w14:textId="50C3A55C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ESRA BETÜL KÖLEME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739FAB2" w14:textId="7CABA976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615CF03C" w14:textId="0B79C864" w:rsidTr="00724E5A">
        <w:trPr>
          <w:trHeight w:val="238"/>
          <w:jc w:val="center"/>
        </w:trPr>
        <w:tc>
          <w:tcPr>
            <w:tcW w:w="382" w:type="pct"/>
            <w:vMerge w:val="restart"/>
            <w:tcBorders>
              <w:top w:val="single" w:sz="18" w:space="0" w:color="000000"/>
              <w:left w:val="single" w:sz="17" w:space="0" w:color="000000"/>
              <w:bottom w:val="single" w:sz="17" w:space="0" w:color="000000"/>
              <w:right w:val="single" w:sz="4" w:space="0" w:color="000000"/>
            </w:tcBorders>
            <w:vAlign w:val="center"/>
          </w:tcPr>
          <w:p w14:paraId="03626398" w14:textId="3E7C0C7B" w:rsidR="00724E5A" w:rsidRPr="00F0148F" w:rsidRDefault="00724E5A" w:rsidP="00E30555">
            <w:pPr>
              <w:spacing w:after="16"/>
              <w:ind w:left="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30 Ocak 2024 </w:t>
            </w:r>
          </w:p>
          <w:p w14:paraId="70936AA6" w14:textId="77777777" w:rsidR="00724E5A" w:rsidRPr="00F0148F" w:rsidRDefault="00724E5A" w:rsidP="00E30555">
            <w:pPr>
              <w:ind w:left="5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473" w:type="pct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F577E" w14:textId="77777777" w:rsidR="00724E5A" w:rsidRPr="00F0148F" w:rsidRDefault="00724E5A" w:rsidP="00E30555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09.00-09.59 </w:t>
            </w:r>
          </w:p>
        </w:tc>
        <w:tc>
          <w:tcPr>
            <w:tcW w:w="1633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C59E8" w14:textId="4C8BF3D3" w:rsidR="00724E5A" w:rsidRPr="00F0148F" w:rsidRDefault="00724E5A" w:rsidP="00B60776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ÜNİVERSİTE YAŞAMINA GİRİŞ</w:t>
            </w:r>
          </w:p>
        </w:tc>
        <w:tc>
          <w:tcPr>
            <w:tcW w:w="384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21105" w14:textId="05C1DD93" w:rsidR="00724E5A" w:rsidRPr="00F0148F" w:rsidRDefault="00724E5A" w:rsidP="00E3055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BA3AA56" w14:textId="17788638" w:rsidR="00724E5A" w:rsidRPr="00F0148F" w:rsidRDefault="00724E5A" w:rsidP="00E30555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18" w:space="0" w:color="000000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0CA5D97" w14:textId="3B380D10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4FF5B391" w14:textId="346BC0A5" w:rsidTr="00724E5A">
        <w:trPr>
          <w:trHeight w:val="80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45791460" w14:textId="77777777" w:rsidR="00724E5A" w:rsidRPr="00F0148F" w:rsidRDefault="00724E5A" w:rsidP="00E305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F73E7" w14:textId="77777777" w:rsidR="00724E5A" w:rsidRPr="00F0148F" w:rsidRDefault="00724E5A" w:rsidP="00E30555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0.00-10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E3444" w14:textId="46E5D8E2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OKUL ÖNCESİ EĞİTİM PROGRAMLARI (A)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7FC41" w14:textId="0CA6076B" w:rsidR="00724E5A" w:rsidRPr="00F0148F" w:rsidRDefault="00724E5A" w:rsidP="00E30555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7B62901" w14:textId="340F380B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HİLAL İLKNUR TUNÇELİ</w:t>
            </w:r>
          </w:p>
        </w:tc>
        <w:tc>
          <w:tcPr>
            <w:tcW w:w="625" w:type="pct"/>
            <w:tcBorders>
              <w:top w:val="single" w:sz="2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4FD16B" w14:textId="776A6A8D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11</w:t>
            </w:r>
          </w:p>
        </w:tc>
      </w:tr>
      <w:tr w:rsidR="00724E5A" w:rsidRPr="00F0148F" w14:paraId="7660B42E" w14:textId="00C933A9" w:rsidTr="00724E5A">
        <w:trPr>
          <w:trHeight w:val="168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FF6A016" w14:textId="77777777" w:rsidR="00724E5A" w:rsidRPr="00F0148F" w:rsidRDefault="00724E5A" w:rsidP="00CC788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40BC" w14:textId="77777777" w:rsidR="00724E5A" w:rsidRPr="00F0148F" w:rsidRDefault="00724E5A" w:rsidP="00CC7884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1.00-11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56D8" w14:textId="0E6B2E15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ÇOCUĞU TANIMA VE DEĞERLENDİRME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8818C" w14:textId="0D8607BC" w:rsidR="00724E5A" w:rsidRPr="00F0148F" w:rsidRDefault="00724E5A" w:rsidP="00CC788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6F4CF81" w14:textId="6EE31720" w:rsidR="00724E5A" w:rsidRPr="00F0148F" w:rsidRDefault="00724E5A" w:rsidP="00CC7884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HİLAL İLKNUR TUNÇELİ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8C9418E" w14:textId="4AB05175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11</w:t>
            </w:r>
          </w:p>
        </w:tc>
      </w:tr>
      <w:tr w:rsidR="00724E5A" w:rsidRPr="00F0148F" w14:paraId="6D9151BC" w14:textId="520F7ADB" w:rsidTr="00724E5A">
        <w:trPr>
          <w:trHeight w:val="217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6ED3CFF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9FF3F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2.00-12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1CA0F" w14:textId="163D53BA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RKEN ÇOCUKLUKTA SANAT EĞİTİM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187CE" w14:textId="49C1C164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303A1F6" w14:textId="2924E35C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HİLAL İLKNUR TUNÇELİ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3D690FB7" w14:textId="07330596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11</w:t>
            </w:r>
          </w:p>
        </w:tc>
      </w:tr>
      <w:tr w:rsidR="00724E5A" w:rsidRPr="00F0148F" w14:paraId="3C2D21E3" w14:textId="26A97D0F" w:rsidTr="00724E5A">
        <w:trPr>
          <w:trHeight w:val="233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AF98E2F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09FC7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3.00-13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8E7521" w14:textId="47524C10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BB205 TÜRK EĞİTİM TARİH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3032AD" w14:textId="7B71425B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014FFD2" w14:textId="430B9FA9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ÖĞR. ÜYESİ MERYEM KARATAŞ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A70790" w14:textId="3B8EBC90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11</w:t>
            </w:r>
          </w:p>
        </w:tc>
      </w:tr>
      <w:tr w:rsidR="00724E5A" w:rsidRPr="00F0148F" w14:paraId="664883D0" w14:textId="6BE58B38" w:rsidTr="00724E5A">
        <w:trPr>
          <w:trHeight w:val="217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2A79DF20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1AA6A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4.00-14.59 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36B8A" w14:textId="6E907806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 SEÇ: ERKEN ÇOC. DUYU EĞİTİMİ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16E76" w14:textId="3759607D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-3-4</w:t>
            </w:r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7D7A333" w14:textId="7AD75ADF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ESRA BETÜL KÖLEMEN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69C9897" w14:textId="32C61772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53A5DE8D" w14:textId="7DE9999B" w:rsidTr="00724E5A">
        <w:trPr>
          <w:trHeight w:val="222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06F5A865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D866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5.00-15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F9340" w14:textId="7DB66304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 SEÇ: RİSK ALTINDAKİ ÇOCUKLAR E.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0E20E" w14:textId="590199A5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-3-4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2DAD0AD4" w14:textId="2D703F43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RŞ. GÖR. MEHMET KUMRU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853564" w14:textId="4637AB88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62848AEE" w14:textId="521B3CB6" w:rsidTr="00724E5A">
        <w:trPr>
          <w:trHeight w:val="275"/>
          <w:jc w:val="center"/>
        </w:trPr>
        <w:tc>
          <w:tcPr>
            <w:tcW w:w="382" w:type="pct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D57A8DB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A709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6.00-16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87600" w14:textId="739AF62F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3BB23" w14:textId="01D8C219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9FCD2E0" w14:textId="268971A0" w:rsidR="00724E5A" w:rsidRPr="00F0148F" w:rsidRDefault="00724E5A" w:rsidP="00AB4E8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33293B8" w14:textId="014A9D84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5C4C9D60" w14:textId="45BEF426" w:rsidTr="00724E5A">
        <w:trPr>
          <w:trHeight w:val="97"/>
          <w:jc w:val="center"/>
        </w:trPr>
        <w:tc>
          <w:tcPr>
            <w:tcW w:w="382" w:type="pct"/>
            <w:vMerge w:val="restart"/>
            <w:tcBorders>
              <w:top w:val="single" w:sz="17" w:space="0" w:color="000000"/>
              <w:left w:val="single" w:sz="17" w:space="0" w:color="000000"/>
              <w:right w:val="single" w:sz="4" w:space="0" w:color="000000"/>
            </w:tcBorders>
            <w:vAlign w:val="center"/>
          </w:tcPr>
          <w:p w14:paraId="314BEC7B" w14:textId="48FE2238" w:rsidR="00724E5A" w:rsidRPr="00F0148F" w:rsidRDefault="00724E5A" w:rsidP="00AB4E8E">
            <w:pPr>
              <w:spacing w:after="19"/>
              <w:ind w:left="1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31 Ocak 2024 </w:t>
            </w:r>
          </w:p>
          <w:p w14:paraId="48BC0918" w14:textId="77777777" w:rsidR="00724E5A" w:rsidRPr="00F0148F" w:rsidRDefault="00724E5A" w:rsidP="00AB4E8E">
            <w:pPr>
              <w:ind w:left="6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47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5B276" w14:textId="365978D1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09.00-09.59</w:t>
            </w:r>
          </w:p>
        </w:tc>
        <w:tc>
          <w:tcPr>
            <w:tcW w:w="163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C436B" w14:textId="2CF49BBB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31EBC" w14:textId="237B51F5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FBEFB59" w14:textId="755D9DCA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CBD5248" w14:textId="25241C47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0AE25CB5" w14:textId="79426DDF" w:rsidTr="00724E5A">
        <w:trPr>
          <w:trHeight w:val="256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3E5454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5D5EF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0.00-10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D0D3E" w14:textId="0FA330CB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ĞİTİME GİRİŞ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D1BEB8" w14:textId="39CE0833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4D8E5F5A" w14:textId="301D6159" w:rsidR="00724E5A" w:rsidRPr="00F0148F" w:rsidRDefault="00724E5A" w:rsidP="00AB4E8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PROF.DR. OSMAN TİTREK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ECD69C" w14:textId="3D216251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4763A032" w14:textId="6F8619F8" w:rsidTr="00724E5A">
        <w:trPr>
          <w:trHeight w:val="219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290B4B5F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73728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1.00-11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BC37B" w14:textId="73C78F8D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RKEN ÇOC. ÖĞRENME YAKLAŞIMLARI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75099" w14:textId="49DB1360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679BF4CA" w14:textId="74832D27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SUAT KOL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50AE935" w14:textId="1984F708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7CEB28C6" w14:textId="2443CFD7" w:rsidTr="00724E5A">
        <w:trPr>
          <w:trHeight w:val="58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4056A84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2750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2.00-12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F1FF7" w14:textId="2C00D5B5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RKEN ÇOCUKLUK EĞİTİMİNE GİRİŞ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6C4BE" w14:textId="564E3538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DD0F80B" w14:textId="1AA3DE14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SUAT KOL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21215B" w14:textId="57646DBC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635C1257" w14:textId="23F8F72B" w:rsidTr="00724E5A">
        <w:trPr>
          <w:trHeight w:val="229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648820A6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96FB9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3.00-13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FE9DE" w14:textId="0EA5213B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ĞİTİM FELSEFES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C56F" w14:textId="1562C9BA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DB220B9" w14:textId="09E1B1AD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DR. SUBHAN EKŞİOĞLU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59E142E" w14:textId="7899991F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11</w:t>
            </w:r>
          </w:p>
        </w:tc>
      </w:tr>
      <w:tr w:rsidR="00724E5A" w:rsidRPr="00F0148F" w14:paraId="24C3B082" w14:textId="1FE1BF0A" w:rsidTr="00724E5A">
        <w:trPr>
          <w:trHeight w:val="187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E38874B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B3378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4.00-14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259A8" w14:textId="70A7FA57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 SEÇ: TÜRK KÜLT. AİLE VE ÇOCUK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684C8" w14:textId="773BCC12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-3-4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4670C526" w14:textId="4C10C11B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 DR. SUAT KOL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F480A22" w14:textId="39CCF84F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664343C9" w14:textId="3F9D0FDE" w:rsidTr="00724E5A">
        <w:trPr>
          <w:trHeight w:val="74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57309D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0B227" w14:textId="77777777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5.00-15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A5523" w14:textId="0D1CD26F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bCs/>
                <w:sz w:val="18"/>
                <w:szCs w:val="18"/>
              </w:rPr>
              <w:t>TÜRK EĞİTİM SİSTEMİ VE OKUL YÖNETİM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3F527" w14:textId="4F1876D0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B2F0C4" w14:textId="2F94BB39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OÇ.DR. GÖZDE SEZEN GÜLTEKİ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8D433D5" w14:textId="661ED666" w:rsidR="00724E5A" w:rsidRPr="00F0148F" w:rsidRDefault="00724E5A" w:rsidP="00F459DE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03CB77F5" w14:textId="6B0B9654" w:rsidTr="00724E5A">
        <w:trPr>
          <w:trHeight w:val="74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1ECBE68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16D16" w14:textId="4609C553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6.00-16.5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28C2F" w14:textId="4EAA4FD1" w:rsidR="00724E5A" w:rsidRPr="00F0148F" w:rsidRDefault="00724E5A" w:rsidP="00F0148F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 xml:space="preserve">A SEÇ: FARKLI ÜLKELERDE </w:t>
            </w:r>
            <w:r w:rsidR="009620A6" w:rsidRPr="00F0148F">
              <w:rPr>
                <w:rFonts w:ascii="Times New Roman" w:hAnsi="Times New Roman" w:cs="Times New Roman"/>
                <w:sz w:val="18"/>
                <w:szCs w:val="18"/>
              </w:rPr>
              <w:t>O. ÖNCESİ</w:t>
            </w: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 xml:space="preserve"> EĞİ.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2B1C05" w14:textId="26EAA4F4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-3-4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3ADEB103" w14:textId="12C6EED3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ARŞ. GÖR. MEHMET KUMRU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C39A356" w14:textId="74C4D862" w:rsidR="00724E5A" w:rsidRPr="00F0148F" w:rsidRDefault="00724E5A" w:rsidP="00F459DE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2F2DCCAE" w14:textId="42D3D112" w:rsidTr="00724E5A">
        <w:trPr>
          <w:trHeight w:val="221"/>
          <w:jc w:val="center"/>
        </w:trPr>
        <w:tc>
          <w:tcPr>
            <w:tcW w:w="382" w:type="pct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3D8C5853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254DFB" w14:textId="1E4D3FD6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7.00-17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2D6A41" w14:textId="25E71FBF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F5211CF" w14:textId="0828F261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</w:tcPr>
          <w:p w14:paraId="7B92FC1A" w14:textId="5B19CF0C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DE662F" w14:textId="4E923C22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7316D668" w14:textId="0910D9CD" w:rsidTr="00724E5A">
        <w:trPr>
          <w:trHeight w:val="102"/>
          <w:jc w:val="center"/>
        </w:trPr>
        <w:tc>
          <w:tcPr>
            <w:tcW w:w="382" w:type="pct"/>
            <w:vMerge w:val="restart"/>
            <w:tcBorders>
              <w:top w:val="single" w:sz="17" w:space="0" w:color="000000"/>
              <w:left w:val="single" w:sz="18" w:space="0" w:color="auto"/>
              <w:bottom w:val="single" w:sz="17" w:space="0" w:color="000000"/>
              <w:right w:val="single" w:sz="4" w:space="0" w:color="000000"/>
            </w:tcBorders>
            <w:vAlign w:val="center"/>
          </w:tcPr>
          <w:p w14:paraId="0B1208C1" w14:textId="16060667" w:rsidR="00724E5A" w:rsidRPr="00F0148F" w:rsidRDefault="00724E5A" w:rsidP="00AB4E8E">
            <w:pPr>
              <w:spacing w:after="19"/>
              <w:ind w:left="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1 Şubat 2024 </w:t>
            </w:r>
          </w:p>
          <w:p w14:paraId="4DE689E9" w14:textId="31736069" w:rsidR="00724E5A" w:rsidRPr="00F0148F" w:rsidRDefault="00724E5A" w:rsidP="00AB4E8E">
            <w:pPr>
              <w:ind w:left="1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47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59985" w14:textId="47D0A269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09.00-09.59</w:t>
            </w:r>
          </w:p>
        </w:tc>
        <w:tc>
          <w:tcPr>
            <w:tcW w:w="163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F500B" w14:textId="5D319988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highlight w:val="green"/>
              </w:rPr>
            </w:pPr>
          </w:p>
        </w:tc>
        <w:tc>
          <w:tcPr>
            <w:tcW w:w="38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8FD6" w14:textId="15280EEB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highlight w:val="green"/>
              </w:rPr>
            </w:pPr>
          </w:p>
        </w:tc>
        <w:tc>
          <w:tcPr>
            <w:tcW w:w="15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DF0D66A" w14:textId="3F849AC0" w:rsidR="00724E5A" w:rsidRPr="00F0148F" w:rsidRDefault="00724E5A" w:rsidP="00AB4E8E">
            <w:pPr>
              <w:rPr>
                <w:rFonts w:ascii="Times New Roman" w:hAnsi="Times New Roman" w:cs="Times New Roman"/>
                <w:color w:val="auto"/>
                <w:sz w:val="18"/>
                <w:szCs w:val="18"/>
                <w:highlight w:val="green"/>
              </w:rPr>
            </w:pPr>
          </w:p>
        </w:tc>
        <w:tc>
          <w:tcPr>
            <w:tcW w:w="625" w:type="pct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B5E79E7" w14:textId="1679FF0D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06C5D6EA" w14:textId="5F17F52B" w:rsidTr="00724E5A">
        <w:trPr>
          <w:trHeight w:val="217"/>
          <w:jc w:val="center"/>
        </w:trPr>
        <w:tc>
          <w:tcPr>
            <w:tcW w:w="382" w:type="pct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4E2C461F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AF44C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0.00-10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AC3B3" w14:textId="3BE923F2" w:rsidR="00724E5A" w:rsidRPr="00F0148F" w:rsidRDefault="00724E5A" w:rsidP="00B60776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BİLİŞİM TEKNOLOJİLER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29DCC" w14:textId="7A14C7CA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22C4093" w14:textId="0A417829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ÖĞR. GÖR. AYDIN KİPER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6B61A5A" w14:textId="6C20DB13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202</w:t>
            </w:r>
          </w:p>
        </w:tc>
      </w:tr>
      <w:tr w:rsidR="00724E5A" w:rsidRPr="00F0148F" w14:paraId="18A38678" w14:textId="729440CE" w:rsidTr="00724E5A">
        <w:trPr>
          <w:trHeight w:val="114"/>
          <w:jc w:val="center"/>
        </w:trPr>
        <w:tc>
          <w:tcPr>
            <w:tcW w:w="382" w:type="pct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6ED27B96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C2C9F" w14:textId="7DE455CD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1.00-11.5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87E71" w14:textId="3C7A7864" w:rsidR="00724E5A" w:rsidRPr="00F0148F" w:rsidRDefault="00724E5A" w:rsidP="00B60776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KARAKTER VE DEĞER EĞİTİM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7951C" w14:textId="41695CA2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4F027C3" w14:textId="0213978F" w:rsidR="00724E5A" w:rsidRPr="00F0148F" w:rsidRDefault="00724E5A" w:rsidP="00AB4E8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AHMET SAKİ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C3266D1" w14:textId="48FDAAFF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6657FB6C" w14:textId="240F9337" w:rsidTr="00724E5A">
        <w:trPr>
          <w:trHeight w:val="116"/>
          <w:jc w:val="center"/>
        </w:trPr>
        <w:tc>
          <w:tcPr>
            <w:tcW w:w="382" w:type="pct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546A5F77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4913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2.00-12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92682" w14:textId="70503494" w:rsidR="00724E5A" w:rsidRPr="00F0148F" w:rsidRDefault="00724E5A" w:rsidP="00B60776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OKUL ÖNCESİ EĞİTİM PROGRAMLARI(B)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72372" w14:textId="655D9B89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5F77434" w14:textId="370C65A0" w:rsidR="00724E5A" w:rsidRPr="00F0148F" w:rsidRDefault="00724E5A" w:rsidP="00F459D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ÖĞR. Ü. AHMET SAKİN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131B3AE" w14:textId="4C27168E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13D801D9" w14:textId="0E0FC656" w:rsidTr="00724E5A">
        <w:trPr>
          <w:gridAfter w:val="4"/>
          <w:wAfter w:w="4144" w:type="pct"/>
          <w:trHeight w:val="116"/>
          <w:jc w:val="center"/>
        </w:trPr>
        <w:tc>
          <w:tcPr>
            <w:tcW w:w="382" w:type="pct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79BB16B6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6339FB" w14:textId="0AC28FFB" w:rsidR="00724E5A" w:rsidRPr="00F0148F" w:rsidRDefault="00724E5A" w:rsidP="00AB4E8E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3.00-13.59 </w:t>
            </w:r>
          </w:p>
        </w:tc>
      </w:tr>
      <w:tr w:rsidR="00724E5A" w:rsidRPr="00F0148F" w14:paraId="7AAE1B69" w14:textId="2C9292A0" w:rsidTr="00724E5A">
        <w:trPr>
          <w:gridAfter w:val="4"/>
          <w:wAfter w:w="4144" w:type="pct"/>
          <w:trHeight w:val="116"/>
          <w:jc w:val="center"/>
        </w:trPr>
        <w:tc>
          <w:tcPr>
            <w:tcW w:w="382" w:type="pct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60CB9EE6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BB8D0" w14:textId="651A4E13" w:rsidR="00724E5A" w:rsidRPr="00F0148F" w:rsidRDefault="00724E5A" w:rsidP="00AB4E8E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4.00-14.59 </w:t>
            </w:r>
          </w:p>
        </w:tc>
      </w:tr>
      <w:tr w:rsidR="00724E5A" w:rsidRPr="00F0148F" w14:paraId="6470BB48" w14:textId="6F0049AF" w:rsidTr="00724E5A">
        <w:trPr>
          <w:trHeight w:val="235"/>
          <w:jc w:val="center"/>
        </w:trPr>
        <w:tc>
          <w:tcPr>
            <w:tcW w:w="382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24" w:space="0" w:color="000000"/>
              <w:right w:val="single" w:sz="4" w:space="0" w:color="000000"/>
            </w:tcBorders>
            <w:vAlign w:val="center"/>
          </w:tcPr>
          <w:p w14:paraId="3955010C" w14:textId="1E3D8DE4" w:rsidR="00724E5A" w:rsidRPr="00F0148F" w:rsidRDefault="00724E5A" w:rsidP="00AB4E8E">
            <w:pPr>
              <w:ind w:left="29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2 Şubat 2024 Cuma </w:t>
            </w:r>
          </w:p>
        </w:tc>
        <w:tc>
          <w:tcPr>
            <w:tcW w:w="47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5F830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09.00-09.59 </w:t>
            </w:r>
          </w:p>
        </w:tc>
        <w:tc>
          <w:tcPr>
            <w:tcW w:w="163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0036" w14:textId="7CF37521" w:rsidR="00724E5A" w:rsidRPr="00F0148F" w:rsidRDefault="00724E5A" w:rsidP="00AB4E8E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E8FD" w14:textId="5545C258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vAlign w:val="center"/>
          </w:tcPr>
          <w:p w14:paraId="6C5215CA" w14:textId="5B292A39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41AC52B" w14:textId="274347E0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3002FC1A" w14:textId="1C07CC2F" w:rsidTr="00724E5A">
        <w:trPr>
          <w:trHeight w:val="208"/>
          <w:jc w:val="center"/>
        </w:trPr>
        <w:tc>
          <w:tcPr>
            <w:tcW w:w="382" w:type="pct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53CD9BFC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602CB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0.00-10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5DCF8" w14:textId="479CB84C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AEAEA" w14:textId="349B5F1D" w:rsidR="00724E5A" w:rsidRPr="00F0148F" w:rsidRDefault="00724E5A" w:rsidP="00B60776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vAlign w:val="center"/>
          </w:tcPr>
          <w:p w14:paraId="2412DE2A" w14:textId="27384427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2E1ABDB" w14:textId="566CCE6E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4674B992" w14:textId="5A4B01B7" w:rsidTr="00724E5A">
        <w:trPr>
          <w:trHeight w:val="222"/>
          <w:jc w:val="center"/>
        </w:trPr>
        <w:tc>
          <w:tcPr>
            <w:tcW w:w="382" w:type="pct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D8E2D89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5D488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1.00-11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757AD" w14:textId="088E17DD" w:rsidR="00724E5A" w:rsidRPr="00F0148F" w:rsidRDefault="00724E5A" w:rsidP="00AB4E8E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B3B66" w14:textId="6B787E31" w:rsidR="00724E5A" w:rsidRPr="00F0148F" w:rsidRDefault="00724E5A" w:rsidP="00B60776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E4290B1" w14:textId="0E4E434C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AB5D1F0" w14:textId="11ABFE7A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314A7418" w14:textId="7B319F3F" w:rsidTr="00724E5A">
        <w:trPr>
          <w:trHeight w:val="222"/>
          <w:jc w:val="center"/>
        </w:trPr>
        <w:tc>
          <w:tcPr>
            <w:tcW w:w="382" w:type="pct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06FFEBB0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163A8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2.00-12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3B8FB9" w14:textId="27A76B1F" w:rsidR="00724E5A" w:rsidRPr="00F0148F" w:rsidRDefault="00724E5A" w:rsidP="00B60776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ĞİTİMDE ARAŞTIRMA YÖNTEMLERİ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5A19F" w14:textId="677F42E5" w:rsidR="00724E5A" w:rsidRPr="00F0148F" w:rsidRDefault="00724E5A" w:rsidP="00B60776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44DE00F" w14:textId="18364B65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proofErr w:type="gramStart"/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gramEnd"/>
            <w:r w:rsidRPr="00F0148F">
              <w:rPr>
                <w:rFonts w:ascii="Times New Roman" w:hAnsi="Times New Roman" w:cs="Times New Roman"/>
                <w:sz w:val="18"/>
                <w:szCs w:val="18"/>
              </w:rPr>
              <w:t xml:space="preserve"> SÜLEYMAN DEMİR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E7B2A4A" w14:textId="2D003971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43DDF968" w14:textId="412B8C93" w:rsidTr="00724E5A">
        <w:trPr>
          <w:trHeight w:val="174"/>
          <w:jc w:val="center"/>
        </w:trPr>
        <w:tc>
          <w:tcPr>
            <w:tcW w:w="382" w:type="pct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10548793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1D77D" w14:textId="77777777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3.00-13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49C06" w14:textId="2D0FFA31" w:rsidR="00724E5A" w:rsidRPr="00F0148F" w:rsidRDefault="00724E5A" w:rsidP="00B60776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ÇOCUK SAĞLIĞI VE İLKYARDIM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23BD6" w14:textId="58FDE584" w:rsidR="00724E5A" w:rsidRPr="00F0148F" w:rsidRDefault="00724E5A" w:rsidP="00B60776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vAlign w:val="center"/>
          </w:tcPr>
          <w:p w14:paraId="51AE80A5" w14:textId="1F5AF03E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 İBRAHİM HALİL ÜNE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E8A162E" w14:textId="7EBF3497" w:rsidR="00724E5A" w:rsidRPr="00F0148F" w:rsidRDefault="00724E5A" w:rsidP="00F459DE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5582C11A" w14:textId="669E48C2" w:rsidTr="00724E5A">
        <w:trPr>
          <w:trHeight w:val="174"/>
          <w:jc w:val="center"/>
        </w:trPr>
        <w:tc>
          <w:tcPr>
            <w:tcW w:w="382" w:type="pct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00392BA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0D218" w14:textId="717B0811" w:rsidR="00724E5A" w:rsidRPr="00F0148F" w:rsidRDefault="00724E5A" w:rsidP="00AB4E8E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4.00-14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8CB8C" w14:textId="007A2620" w:rsidR="00724E5A" w:rsidRPr="00F0148F" w:rsidRDefault="00724E5A" w:rsidP="00B60776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EĞİTİMDE ÖLÇME VE DEĞERLENDİRME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E64A" w14:textId="477A3821" w:rsidR="00724E5A" w:rsidRPr="00F0148F" w:rsidRDefault="00724E5A" w:rsidP="00B60776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DC44AF3" w14:textId="36C8154B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hAnsi="Times New Roman" w:cs="Times New Roman"/>
                <w:sz w:val="18"/>
                <w:szCs w:val="18"/>
              </w:rPr>
              <w:t>DR.ÖĞR. ÜYESİ SÜLEYMAN DEMİR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3E7C0A3E" w14:textId="5A76EA57" w:rsidR="00724E5A" w:rsidRPr="00F0148F" w:rsidRDefault="00724E5A" w:rsidP="00F459DE">
            <w:pPr>
              <w:ind w:left="110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07</w:t>
            </w:r>
          </w:p>
        </w:tc>
      </w:tr>
      <w:tr w:rsidR="00724E5A" w:rsidRPr="00F0148F" w14:paraId="3B19CF7C" w14:textId="5AD5360D" w:rsidTr="00724E5A">
        <w:trPr>
          <w:trHeight w:val="217"/>
          <w:jc w:val="center"/>
        </w:trPr>
        <w:tc>
          <w:tcPr>
            <w:tcW w:w="382" w:type="pct"/>
            <w:vMerge/>
            <w:tcBorders>
              <w:left w:val="single" w:sz="18" w:space="0" w:color="auto"/>
              <w:right w:val="single" w:sz="4" w:space="0" w:color="000000"/>
            </w:tcBorders>
          </w:tcPr>
          <w:p w14:paraId="35B5E500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EEFCB" w14:textId="730A628F" w:rsidR="00724E5A" w:rsidRPr="00F0148F" w:rsidRDefault="00724E5A" w:rsidP="00AB4E8E">
            <w:pPr>
              <w:ind w:left="104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15.00-15.59 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1FA77" w14:textId="77FEF1D9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527828" w14:textId="69DA5515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vAlign w:val="center"/>
          </w:tcPr>
          <w:p w14:paraId="09D8509B" w14:textId="6D3D75BA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4A98F504" w14:textId="19C9C955" w:rsidR="00724E5A" w:rsidRPr="00F0148F" w:rsidRDefault="00724E5A" w:rsidP="00AB4E8E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724E5A" w:rsidRPr="00F0148F" w14:paraId="23EA8EFA" w14:textId="255AD022" w:rsidTr="00724E5A">
        <w:trPr>
          <w:trHeight w:val="217"/>
          <w:jc w:val="center"/>
        </w:trPr>
        <w:tc>
          <w:tcPr>
            <w:tcW w:w="382" w:type="pct"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32510F49" w14:textId="77777777" w:rsidR="00724E5A" w:rsidRPr="00F0148F" w:rsidRDefault="00724E5A" w:rsidP="00AB4E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6AC43E7B" w14:textId="014F6A7D" w:rsidR="00724E5A" w:rsidRPr="00F0148F" w:rsidRDefault="00724E5A" w:rsidP="00AB4E8E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F0148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6.00-16.5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059DE228" w14:textId="4C178CF9" w:rsidR="00724E5A" w:rsidRPr="00F0148F" w:rsidRDefault="00724E5A" w:rsidP="00AB4E8E">
            <w:pPr>
              <w:ind w:left="106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14F9DA8C" w14:textId="78756E5B" w:rsidR="00724E5A" w:rsidRPr="00F0148F" w:rsidRDefault="00724E5A" w:rsidP="00AB4E8E">
            <w:pPr>
              <w:ind w:left="106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50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5041E14F" w14:textId="472F30F1" w:rsidR="00724E5A" w:rsidRPr="00F0148F" w:rsidRDefault="00724E5A" w:rsidP="00AB4E8E">
            <w:pPr>
              <w:ind w:left="11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0A6D733D" w14:textId="1D00EA74" w:rsidR="00724E5A" w:rsidRPr="00F0148F" w:rsidRDefault="00724E5A" w:rsidP="00AB4E8E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highlight w:val="yellow"/>
              </w:rPr>
            </w:pPr>
          </w:p>
        </w:tc>
      </w:tr>
    </w:tbl>
    <w:p w14:paraId="7BFB94C2" w14:textId="3E585E7C" w:rsidR="00D01182" w:rsidRDefault="00417BA0" w:rsidP="00952A5A">
      <w:pPr>
        <w:spacing w:after="14"/>
        <w:ind w:left="1416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MEL EĞİTİM BÖLÜM</w:t>
      </w:r>
      <w:r w:rsidR="00952A5A" w:rsidRPr="00952A5A">
        <w:rPr>
          <w:rFonts w:ascii="Times New Roman" w:hAnsi="Times New Roman" w:cs="Times New Roman"/>
          <w:b/>
        </w:rPr>
        <w:t xml:space="preserve"> BAŞKANI</w:t>
      </w:r>
    </w:p>
    <w:p w14:paraId="084B0D57" w14:textId="55F6AC16" w:rsidR="00952A5A" w:rsidRDefault="00D01182" w:rsidP="00952A5A">
      <w:pPr>
        <w:spacing w:after="14"/>
        <w:ind w:left="1416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417BA0">
        <w:rPr>
          <w:rFonts w:ascii="Times New Roman" w:hAnsi="Times New Roman" w:cs="Times New Roman"/>
          <w:b/>
        </w:rPr>
        <w:t xml:space="preserve">PROF. DR. </w:t>
      </w:r>
      <w:r w:rsidR="00D35A5B">
        <w:rPr>
          <w:rFonts w:ascii="Times New Roman" w:hAnsi="Times New Roman" w:cs="Times New Roman"/>
          <w:b/>
        </w:rPr>
        <w:t>MUSTAFA BEKTAŞ</w:t>
      </w:r>
    </w:p>
    <w:p w14:paraId="2568CE1A" w14:textId="4E3A00E3" w:rsidR="00D35A5B" w:rsidRPr="00952A5A" w:rsidRDefault="00D35A5B" w:rsidP="00E822D8">
      <w:pPr>
        <w:spacing w:after="14"/>
        <w:rPr>
          <w:rFonts w:ascii="Times New Roman" w:hAnsi="Times New Roman" w:cs="Times New Roman"/>
          <w:b/>
        </w:rPr>
      </w:pPr>
    </w:p>
    <w:sectPr w:rsidR="00D35A5B" w:rsidRPr="00952A5A" w:rsidSect="00D94042">
      <w:pgSz w:w="16838" w:h="11904" w:orient="landscape"/>
      <w:pgMar w:top="284" w:right="1621" w:bottom="142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zGwtDQwMTA1NDBQ0lEKTi0uzszPAykwrAUA3MLk5CwAAAA="/>
  </w:docVars>
  <w:rsids>
    <w:rsidRoot w:val="0013064F"/>
    <w:rsid w:val="00014477"/>
    <w:rsid w:val="00034431"/>
    <w:rsid w:val="00072C68"/>
    <w:rsid w:val="00117216"/>
    <w:rsid w:val="0012058C"/>
    <w:rsid w:val="00126A1C"/>
    <w:rsid w:val="00126C80"/>
    <w:rsid w:val="0013064F"/>
    <w:rsid w:val="001475D0"/>
    <w:rsid w:val="00161EF8"/>
    <w:rsid w:val="001E42AE"/>
    <w:rsid w:val="001F78E9"/>
    <w:rsid w:val="00211AD1"/>
    <w:rsid w:val="0023337D"/>
    <w:rsid w:val="00243AB4"/>
    <w:rsid w:val="00281C5D"/>
    <w:rsid w:val="002B0ABB"/>
    <w:rsid w:val="002B6A8D"/>
    <w:rsid w:val="002D0A35"/>
    <w:rsid w:val="002D3FD3"/>
    <w:rsid w:val="002F3CB6"/>
    <w:rsid w:val="002F524B"/>
    <w:rsid w:val="0030223C"/>
    <w:rsid w:val="00302C20"/>
    <w:rsid w:val="00317EDD"/>
    <w:rsid w:val="00341B59"/>
    <w:rsid w:val="00354E4C"/>
    <w:rsid w:val="00386D80"/>
    <w:rsid w:val="00392AB9"/>
    <w:rsid w:val="003945BE"/>
    <w:rsid w:val="003A61C2"/>
    <w:rsid w:val="003B30CD"/>
    <w:rsid w:val="003C1403"/>
    <w:rsid w:val="003C6309"/>
    <w:rsid w:val="003F2AF4"/>
    <w:rsid w:val="003F438C"/>
    <w:rsid w:val="00402578"/>
    <w:rsid w:val="0041045B"/>
    <w:rsid w:val="00417BA0"/>
    <w:rsid w:val="00421D08"/>
    <w:rsid w:val="00423ED3"/>
    <w:rsid w:val="004265E1"/>
    <w:rsid w:val="0045470E"/>
    <w:rsid w:val="00454C6E"/>
    <w:rsid w:val="004633CD"/>
    <w:rsid w:val="00490928"/>
    <w:rsid w:val="004C1831"/>
    <w:rsid w:val="00502715"/>
    <w:rsid w:val="00503F1F"/>
    <w:rsid w:val="0050609B"/>
    <w:rsid w:val="00557155"/>
    <w:rsid w:val="00580396"/>
    <w:rsid w:val="005942DB"/>
    <w:rsid w:val="005A523E"/>
    <w:rsid w:val="005A55E8"/>
    <w:rsid w:val="005A57BA"/>
    <w:rsid w:val="005C4C09"/>
    <w:rsid w:val="005D215E"/>
    <w:rsid w:val="005D35C4"/>
    <w:rsid w:val="005D7150"/>
    <w:rsid w:val="00620423"/>
    <w:rsid w:val="0063706B"/>
    <w:rsid w:val="00653170"/>
    <w:rsid w:val="00655268"/>
    <w:rsid w:val="00656033"/>
    <w:rsid w:val="006A29B1"/>
    <w:rsid w:val="006D0B85"/>
    <w:rsid w:val="006D193E"/>
    <w:rsid w:val="006E1053"/>
    <w:rsid w:val="006F654D"/>
    <w:rsid w:val="00716B73"/>
    <w:rsid w:val="007222A9"/>
    <w:rsid w:val="00724E5A"/>
    <w:rsid w:val="0076083F"/>
    <w:rsid w:val="00763BAF"/>
    <w:rsid w:val="00785DE6"/>
    <w:rsid w:val="007B46BC"/>
    <w:rsid w:val="007B4735"/>
    <w:rsid w:val="007D0C76"/>
    <w:rsid w:val="007E713A"/>
    <w:rsid w:val="00803FDD"/>
    <w:rsid w:val="00811CDF"/>
    <w:rsid w:val="008D7201"/>
    <w:rsid w:val="009111B3"/>
    <w:rsid w:val="00914A8E"/>
    <w:rsid w:val="00927401"/>
    <w:rsid w:val="009526E5"/>
    <w:rsid w:val="00952A5A"/>
    <w:rsid w:val="009620A6"/>
    <w:rsid w:val="00963360"/>
    <w:rsid w:val="009A7FBE"/>
    <w:rsid w:val="009C00F8"/>
    <w:rsid w:val="009E0B69"/>
    <w:rsid w:val="009E244A"/>
    <w:rsid w:val="00A03B2F"/>
    <w:rsid w:val="00A201CE"/>
    <w:rsid w:val="00A5334C"/>
    <w:rsid w:val="00A57BF9"/>
    <w:rsid w:val="00A61C65"/>
    <w:rsid w:val="00A655E9"/>
    <w:rsid w:val="00AA3BAE"/>
    <w:rsid w:val="00AB37C5"/>
    <w:rsid w:val="00AB4E8E"/>
    <w:rsid w:val="00AD54C0"/>
    <w:rsid w:val="00B60776"/>
    <w:rsid w:val="00B62D62"/>
    <w:rsid w:val="00B85839"/>
    <w:rsid w:val="00BD32C3"/>
    <w:rsid w:val="00BE6158"/>
    <w:rsid w:val="00BF537E"/>
    <w:rsid w:val="00C0035C"/>
    <w:rsid w:val="00C06E70"/>
    <w:rsid w:val="00C121F1"/>
    <w:rsid w:val="00C652B3"/>
    <w:rsid w:val="00C76E6B"/>
    <w:rsid w:val="00C827AD"/>
    <w:rsid w:val="00C848D5"/>
    <w:rsid w:val="00C91667"/>
    <w:rsid w:val="00CC7884"/>
    <w:rsid w:val="00D01182"/>
    <w:rsid w:val="00D136A4"/>
    <w:rsid w:val="00D212AD"/>
    <w:rsid w:val="00D30B3A"/>
    <w:rsid w:val="00D35A5B"/>
    <w:rsid w:val="00D51F90"/>
    <w:rsid w:val="00D5736B"/>
    <w:rsid w:val="00D631B9"/>
    <w:rsid w:val="00D80655"/>
    <w:rsid w:val="00D94042"/>
    <w:rsid w:val="00E204DB"/>
    <w:rsid w:val="00E30555"/>
    <w:rsid w:val="00E60D12"/>
    <w:rsid w:val="00E63B94"/>
    <w:rsid w:val="00E822D8"/>
    <w:rsid w:val="00E828CF"/>
    <w:rsid w:val="00E932AC"/>
    <w:rsid w:val="00ED522F"/>
    <w:rsid w:val="00EE044C"/>
    <w:rsid w:val="00EE359E"/>
    <w:rsid w:val="00EE4CE7"/>
    <w:rsid w:val="00F0148F"/>
    <w:rsid w:val="00F04B16"/>
    <w:rsid w:val="00F10EFB"/>
    <w:rsid w:val="00F22523"/>
    <w:rsid w:val="00F2616B"/>
    <w:rsid w:val="00F40769"/>
    <w:rsid w:val="00F443D2"/>
    <w:rsid w:val="00F459DE"/>
    <w:rsid w:val="00F71D8B"/>
    <w:rsid w:val="00F74F61"/>
    <w:rsid w:val="00FB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7CA50"/>
  <w15:docId w15:val="{9E0C0564-6360-1D49-82CC-9688A820F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1">
    <w:name w:val="Grid Table 6 Colorful1"/>
    <w:basedOn w:val="NormalTablo"/>
    <w:uiPriority w:val="51"/>
    <w:rsid w:val="00C848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0144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4477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TUNAHAN YALINKAT</cp:lastModifiedBy>
  <cp:revision>2</cp:revision>
  <cp:lastPrinted>2023-11-02T09:20:00Z</cp:lastPrinted>
  <dcterms:created xsi:type="dcterms:W3CDTF">2024-01-26T06:11:00Z</dcterms:created>
  <dcterms:modified xsi:type="dcterms:W3CDTF">2024-01-26T06:11:00Z</dcterms:modified>
</cp:coreProperties>
</file>